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3E22" w:rsidRPr="00985736" w:rsidRDefault="00985736" w:rsidP="0098573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8573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It is important to know how many dimensions of interests exist and how they are organized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The Holland model includes only 6 general dimensions (realistic, investigative, artistic, social, enterprising and convent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nal) in hexagonal form.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edig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er</w:t>
      </w:r>
      <w:proofErr w:type="spellEnd"/>
      <w:r w:rsidR="00DA383A">
        <w:rPr>
          <w:rFonts w:ascii="Times New Roman" w:hAnsi="Times New Roman" w:cs="Times New Roman"/>
          <w:sz w:val="24"/>
          <w:szCs w:val="24"/>
          <w:lang w:val="en-US"/>
        </w:rPr>
        <w:t xml:space="preserve"> suggests </w:t>
      </w:r>
      <w:r w:rsidR="00997463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two theoretical bipolar dimensions (people-things, data-ideas)</w:t>
      </w:r>
      <w:r w:rsidR="00997463">
        <w:rPr>
          <w:rFonts w:ascii="Times New Roman" w:hAnsi="Times New Roman" w:cs="Times New Roman"/>
          <w:sz w:val="24"/>
          <w:szCs w:val="24"/>
          <w:lang w:val="en-US"/>
        </w:rPr>
        <w:t xml:space="preserve"> underlie </w:t>
      </w:r>
      <w:proofErr w:type="gramStart"/>
      <w:r w:rsidR="00997463">
        <w:rPr>
          <w:rFonts w:ascii="Times New Roman" w:hAnsi="Times New Roman" w:cs="Times New Roman"/>
          <w:sz w:val="24"/>
          <w:szCs w:val="24"/>
          <w:lang w:val="en-US"/>
        </w:rPr>
        <w:t>Hollands</w:t>
      </w:r>
      <w:proofErr w:type="gramEnd"/>
      <w:r w:rsidR="00997463"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, but the existence of </w:t>
      </w:r>
      <w:r w:rsidR="00DA383A">
        <w:rPr>
          <w:rFonts w:ascii="Times New Roman" w:hAnsi="Times New Roman" w:cs="Times New Roman"/>
          <w:sz w:val="24"/>
          <w:szCs w:val="24"/>
          <w:lang w:val="en-US"/>
        </w:rPr>
        <w:t>these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has been questioned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Many inventories use a hierarchical structure where a</w:t>
      </w:r>
      <w:r w:rsidR="00374B75">
        <w:rPr>
          <w:rFonts w:ascii="Times New Roman" w:hAnsi="Times New Roman" w:cs="Times New Roman"/>
          <w:sz w:val="24"/>
          <w:szCs w:val="24"/>
          <w:lang w:val="en-US"/>
        </w:rPr>
        <w:t xml:space="preserve">bout twenty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basic interests are grouped under a </w:t>
      </w:r>
      <w:r w:rsidR="00DA383A">
        <w:rPr>
          <w:rFonts w:ascii="Times New Roman" w:hAnsi="Times New Roman" w:cs="Times New Roman"/>
          <w:sz w:val="24"/>
          <w:szCs w:val="24"/>
          <w:lang w:val="en-US"/>
        </w:rPr>
        <w:t>few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general interests. </w:t>
      </w:r>
      <w:r w:rsidR="00DE1D5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o evaluate </w:t>
      </w:r>
      <w:r w:rsidR="007452BD" w:rsidRPr="00D20D4A">
        <w:rPr>
          <w:rFonts w:ascii="Times New Roman" w:hAnsi="Times New Roman" w:cs="Times New Roman"/>
          <w:sz w:val="24"/>
          <w:szCs w:val="24"/>
          <w:lang w:val="en-US"/>
        </w:rPr>
        <w:t>which s</w:t>
      </w:r>
      <w:r w:rsidRPr="00D20D4A">
        <w:rPr>
          <w:rFonts w:ascii="Times New Roman" w:hAnsi="Times New Roman" w:cs="Times New Roman"/>
          <w:sz w:val="24"/>
          <w:szCs w:val="24"/>
          <w:lang w:val="en-US"/>
        </w:rPr>
        <w:t xml:space="preserve">tructure </w:t>
      </w:r>
      <w:r w:rsidR="00D20D4A">
        <w:rPr>
          <w:rFonts w:ascii="Times New Roman" w:hAnsi="Times New Roman" w:cs="Times New Roman"/>
          <w:sz w:val="24"/>
          <w:szCs w:val="24"/>
          <w:lang w:val="en-US"/>
        </w:rPr>
        <w:t>fits the data</w:t>
      </w:r>
      <w:r w:rsidRPr="00D20D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20D4A" w:rsidRPr="00D20D4A">
        <w:rPr>
          <w:rFonts w:ascii="Times New Roman" w:hAnsi="Times New Roman" w:cs="Times New Roman"/>
          <w:sz w:val="24"/>
          <w:szCs w:val="24"/>
          <w:lang w:val="en-US"/>
        </w:rPr>
        <w:t xml:space="preserve">best </w:t>
      </w:r>
      <w:r w:rsidRPr="00D20D4A">
        <w:rPr>
          <w:rFonts w:ascii="Times New Roman" w:hAnsi="Times New Roman" w:cs="Times New Roman"/>
          <w:sz w:val="24"/>
          <w:szCs w:val="24"/>
          <w:lang w:val="en-US"/>
        </w:rPr>
        <w:t>we carried</w:t>
      </w:r>
      <w:r w:rsidR="007452BD" w:rsidRPr="00D20D4A">
        <w:rPr>
          <w:rFonts w:ascii="Times New Roman" w:hAnsi="Times New Roman" w:cs="Times New Roman"/>
          <w:sz w:val="24"/>
          <w:szCs w:val="24"/>
          <w:lang w:val="en-US"/>
        </w:rPr>
        <w:t xml:space="preserve"> out </w:t>
      </w:r>
      <w:r w:rsidRPr="00D20D4A"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="007452BD" w:rsidRPr="00D20D4A">
        <w:rPr>
          <w:rFonts w:ascii="Times New Roman" w:hAnsi="Times New Roman" w:cs="Times New Roman"/>
          <w:sz w:val="24"/>
          <w:szCs w:val="24"/>
          <w:lang w:val="en-US"/>
        </w:rPr>
        <w:t xml:space="preserve"> studies.</w:t>
      </w:r>
    </w:p>
    <w:p w:rsidR="007452BD" w:rsidRPr="00985736" w:rsidRDefault="00985736" w:rsidP="0098573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8573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A383A">
        <w:rPr>
          <w:rFonts w:ascii="Times New Roman" w:hAnsi="Times New Roman" w:cs="Times New Roman"/>
          <w:sz w:val="24"/>
          <w:szCs w:val="24"/>
          <w:lang w:val="en-US"/>
        </w:rPr>
        <w:t>In the first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, we use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item analysis to create general scales based on items </w:t>
      </w:r>
      <w:r w:rsidR="00723169" w:rsidRPr="00A60EDD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7231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corresponding basic scales. 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 xml:space="preserve"> A sample of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2,829 people</w:t>
      </w:r>
      <w:r w:rsidR="002018E5" w:rsidRPr="002018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2018E5" w:rsidRPr="00985736">
        <w:rPr>
          <w:rFonts w:ascii="Times New Roman" w:hAnsi="Times New Roman" w:cs="Times New Roman"/>
          <w:sz w:val="24"/>
          <w:szCs w:val="24"/>
          <w:lang w:val="en-US"/>
        </w:rPr>
        <w:t>articipated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 xml:space="preserve"> in the study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, 1,636 (58%) women and 1,193 (42%) men, who during the 12 months prior to the </w:t>
      </w:r>
      <w:bookmarkStart w:id="0" w:name="_GoBack"/>
      <w:bookmarkEnd w:id="0"/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study took a Puerto Rican inventory online. 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It was necessary to divide the scale of ideas into creative and realistic ideas. 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All scales were reliable (alpha of .70 or more) and relatively independent of each other (r = .65 or less).</w:t>
      </w:r>
    </w:p>
    <w:p w:rsidR="007452BD" w:rsidRPr="00985736" w:rsidRDefault="00985736" w:rsidP="0098573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8573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The second study </w:t>
      </w:r>
      <w:r w:rsidR="00924EA0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a factorial analysis </w:t>
      </w:r>
      <w:r w:rsidR="00A60EDD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the responses of a second group of 1,117 participants, 659 (59%) women and 458 (41%) men, </w:t>
      </w:r>
      <w:r w:rsidR="00142308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corroborat</w:t>
      </w:r>
      <w:r w:rsidR="0014230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the general dimensions developed. 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We rotate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 xml:space="preserve"> several numbers of factors for each gender and fo</w:t>
      </w:r>
      <w:r w:rsidR="002018E5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nd that the rotatio</w:t>
      </w:r>
      <w:r w:rsidR="00924EA0">
        <w:rPr>
          <w:rFonts w:ascii="Times New Roman" w:hAnsi="Times New Roman" w:cs="Times New Roman"/>
          <w:sz w:val="24"/>
          <w:szCs w:val="24"/>
          <w:lang w:val="en-US"/>
        </w:rPr>
        <w:t xml:space="preserve">n of 6 factors places 10 of </w:t>
      </w:r>
      <w:r w:rsidR="007452BD" w:rsidRPr="00985736">
        <w:rPr>
          <w:rFonts w:ascii="Times New Roman" w:hAnsi="Times New Roman" w:cs="Times New Roman"/>
          <w:sz w:val="24"/>
          <w:szCs w:val="24"/>
          <w:lang w:val="en-US"/>
        </w:rPr>
        <w:t>13 basic scales in the same general dimensions for both genders, so we took this as the final rotation. However, a sixth factor emerged that includes a single basic scale, legal interests.</w:t>
      </w:r>
    </w:p>
    <w:sectPr w:rsidR="007452BD" w:rsidRPr="009857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7E0NjUyNDY3NzJU0lEKTi0uzszPAykwrAUAu1LJviwAAAA="/>
  </w:docVars>
  <w:rsids>
    <w:rsidRoot w:val="007452BD"/>
    <w:rsid w:val="00003B27"/>
    <w:rsid w:val="00004CE9"/>
    <w:rsid w:val="0001027C"/>
    <w:rsid w:val="00010A81"/>
    <w:rsid w:val="000248FB"/>
    <w:rsid w:val="00043BD1"/>
    <w:rsid w:val="000443E5"/>
    <w:rsid w:val="00051A98"/>
    <w:rsid w:val="00053F4A"/>
    <w:rsid w:val="00061587"/>
    <w:rsid w:val="000623E3"/>
    <w:rsid w:val="00065A40"/>
    <w:rsid w:val="00073142"/>
    <w:rsid w:val="00075D1B"/>
    <w:rsid w:val="0007636C"/>
    <w:rsid w:val="00077C7D"/>
    <w:rsid w:val="00084B57"/>
    <w:rsid w:val="000A5526"/>
    <w:rsid w:val="000A5EC8"/>
    <w:rsid w:val="000B4EA7"/>
    <w:rsid w:val="000C15CB"/>
    <w:rsid w:val="000D4EA7"/>
    <w:rsid w:val="000D5C9E"/>
    <w:rsid w:val="000D792A"/>
    <w:rsid w:val="000D7B3D"/>
    <w:rsid w:val="000E26DF"/>
    <w:rsid w:val="000E4768"/>
    <w:rsid w:val="000E7F2B"/>
    <w:rsid w:val="000F0698"/>
    <w:rsid w:val="000F7824"/>
    <w:rsid w:val="00100F4A"/>
    <w:rsid w:val="00104128"/>
    <w:rsid w:val="00104D5C"/>
    <w:rsid w:val="001232F2"/>
    <w:rsid w:val="001369E3"/>
    <w:rsid w:val="00142308"/>
    <w:rsid w:val="0014298D"/>
    <w:rsid w:val="00146E7F"/>
    <w:rsid w:val="0015098F"/>
    <w:rsid w:val="00152D79"/>
    <w:rsid w:val="00165115"/>
    <w:rsid w:val="001709F1"/>
    <w:rsid w:val="001723AB"/>
    <w:rsid w:val="001734CA"/>
    <w:rsid w:val="00173FF5"/>
    <w:rsid w:val="00174405"/>
    <w:rsid w:val="001A26F5"/>
    <w:rsid w:val="001A5B92"/>
    <w:rsid w:val="001B3B92"/>
    <w:rsid w:val="001B6093"/>
    <w:rsid w:val="001C0922"/>
    <w:rsid w:val="001C3FE2"/>
    <w:rsid w:val="001E1381"/>
    <w:rsid w:val="001F2ED0"/>
    <w:rsid w:val="001F3D2B"/>
    <w:rsid w:val="002018E5"/>
    <w:rsid w:val="00210473"/>
    <w:rsid w:val="002111F2"/>
    <w:rsid w:val="00213C81"/>
    <w:rsid w:val="0022313E"/>
    <w:rsid w:val="0023612D"/>
    <w:rsid w:val="00243DE2"/>
    <w:rsid w:val="00244960"/>
    <w:rsid w:val="00255E41"/>
    <w:rsid w:val="00260AE1"/>
    <w:rsid w:val="002805E2"/>
    <w:rsid w:val="002845BD"/>
    <w:rsid w:val="002875DE"/>
    <w:rsid w:val="00293D3C"/>
    <w:rsid w:val="002B5048"/>
    <w:rsid w:val="002B54DE"/>
    <w:rsid w:val="002C1B74"/>
    <w:rsid w:val="002C30C9"/>
    <w:rsid w:val="002E1948"/>
    <w:rsid w:val="002E2E78"/>
    <w:rsid w:val="002F484C"/>
    <w:rsid w:val="003022DB"/>
    <w:rsid w:val="003063FC"/>
    <w:rsid w:val="00307343"/>
    <w:rsid w:val="003259D2"/>
    <w:rsid w:val="00332DD9"/>
    <w:rsid w:val="0033373F"/>
    <w:rsid w:val="00333CD3"/>
    <w:rsid w:val="003349F7"/>
    <w:rsid w:val="00336B2F"/>
    <w:rsid w:val="00353B33"/>
    <w:rsid w:val="00356617"/>
    <w:rsid w:val="00356863"/>
    <w:rsid w:val="00367654"/>
    <w:rsid w:val="00374B75"/>
    <w:rsid w:val="00380241"/>
    <w:rsid w:val="003803E9"/>
    <w:rsid w:val="00386BCF"/>
    <w:rsid w:val="003A46B4"/>
    <w:rsid w:val="003A79FB"/>
    <w:rsid w:val="003C20CC"/>
    <w:rsid w:val="003D10FD"/>
    <w:rsid w:val="003D2029"/>
    <w:rsid w:val="003E0FA7"/>
    <w:rsid w:val="003E144F"/>
    <w:rsid w:val="003E1CEC"/>
    <w:rsid w:val="003E1E10"/>
    <w:rsid w:val="003E5063"/>
    <w:rsid w:val="003E7006"/>
    <w:rsid w:val="003E7C24"/>
    <w:rsid w:val="003F4B3C"/>
    <w:rsid w:val="00400944"/>
    <w:rsid w:val="0040147B"/>
    <w:rsid w:val="00402B14"/>
    <w:rsid w:val="00404974"/>
    <w:rsid w:val="0040726F"/>
    <w:rsid w:val="00412D5B"/>
    <w:rsid w:val="00422C6E"/>
    <w:rsid w:val="0042359B"/>
    <w:rsid w:val="004317C2"/>
    <w:rsid w:val="00431E43"/>
    <w:rsid w:val="00431FA0"/>
    <w:rsid w:val="004326B6"/>
    <w:rsid w:val="0043315F"/>
    <w:rsid w:val="00434966"/>
    <w:rsid w:val="00442F19"/>
    <w:rsid w:val="00446099"/>
    <w:rsid w:val="00447494"/>
    <w:rsid w:val="004525EB"/>
    <w:rsid w:val="004834BE"/>
    <w:rsid w:val="00486135"/>
    <w:rsid w:val="00494335"/>
    <w:rsid w:val="00495F9A"/>
    <w:rsid w:val="0049625C"/>
    <w:rsid w:val="00496F10"/>
    <w:rsid w:val="00497D89"/>
    <w:rsid w:val="004A2348"/>
    <w:rsid w:val="004A320D"/>
    <w:rsid w:val="004A436E"/>
    <w:rsid w:val="004B0056"/>
    <w:rsid w:val="004B1D4D"/>
    <w:rsid w:val="004C19F8"/>
    <w:rsid w:val="004C298E"/>
    <w:rsid w:val="004C4DB7"/>
    <w:rsid w:val="004C55E7"/>
    <w:rsid w:val="004C781E"/>
    <w:rsid w:val="004D2D5E"/>
    <w:rsid w:val="004D3771"/>
    <w:rsid w:val="004D7167"/>
    <w:rsid w:val="004E6450"/>
    <w:rsid w:val="004E66CD"/>
    <w:rsid w:val="004F0BC4"/>
    <w:rsid w:val="004F2A7F"/>
    <w:rsid w:val="004F2E0F"/>
    <w:rsid w:val="004F3CF1"/>
    <w:rsid w:val="004F5A8A"/>
    <w:rsid w:val="0050129C"/>
    <w:rsid w:val="00511010"/>
    <w:rsid w:val="00511C29"/>
    <w:rsid w:val="00515215"/>
    <w:rsid w:val="00517662"/>
    <w:rsid w:val="00517FEE"/>
    <w:rsid w:val="00522BB0"/>
    <w:rsid w:val="00526E48"/>
    <w:rsid w:val="00535086"/>
    <w:rsid w:val="005358BA"/>
    <w:rsid w:val="00541D92"/>
    <w:rsid w:val="00541E20"/>
    <w:rsid w:val="0054282E"/>
    <w:rsid w:val="00546C51"/>
    <w:rsid w:val="005606F8"/>
    <w:rsid w:val="00560738"/>
    <w:rsid w:val="00565538"/>
    <w:rsid w:val="00575C10"/>
    <w:rsid w:val="005857DE"/>
    <w:rsid w:val="0058631D"/>
    <w:rsid w:val="00594C62"/>
    <w:rsid w:val="00594C83"/>
    <w:rsid w:val="005A4496"/>
    <w:rsid w:val="005A7957"/>
    <w:rsid w:val="005B294F"/>
    <w:rsid w:val="005B591B"/>
    <w:rsid w:val="005B7C90"/>
    <w:rsid w:val="005C357B"/>
    <w:rsid w:val="005E5A3D"/>
    <w:rsid w:val="005F513C"/>
    <w:rsid w:val="005F6A2A"/>
    <w:rsid w:val="006038DE"/>
    <w:rsid w:val="0062205D"/>
    <w:rsid w:val="00630AA8"/>
    <w:rsid w:val="00630DAA"/>
    <w:rsid w:val="00631A25"/>
    <w:rsid w:val="00631AFA"/>
    <w:rsid w:val="006323F0"/>
    <w:rsid w:val="00643059"/>
    <w:rsid w:val="006464EE"/>
    <w:rsid w:val="00651759"/>
    <w:rsid w:val="00655FD0"/>
    <w:rsid w:val="0065778B"/>
    <w:rsid w:val="006675C4"/>
    <w:rsid w:val="006727B5"/>
    <w:rsid w:val="00681532"/>
    <w:rsid w:val="006932A2"/>
    <w:rsid w:val="006950A9"/>
    <w:rsid w:val="006A1E98"/>
    <w:rsid w:val="006B0552"/>
    <w:rsid w:val="006B6E31"/>
    <w:rsid w:val="006B7522"/>
    <w:rsid w:val="006C0E32"/>
    <w:rsid w:val="006C333B"/>
    <w:rsid w:val="006C6EC4"/>
    <w:rsid w:val="006D1745"/>
    <w:rsid w:val="006D479B"/>
    <w:rsid w:val="006E2607"/>
    <w:rsid w:val="006E7730"/>
    <w:rsid w:val="006F0F13"/>
    <w:rsid w:val="006F5E26"/>
    <w:rsid w:val="006F7DB8"/>
    <w:rsid w:val="00702D01"/>
    <w:rsid w:val="007072FF"/>
    <w:rsid w:val="00707D9F"/>
    <w:rsid w:val="00712DE2"/>
    <w:rsid w:val="00712EC2"/>
    <w:rsid w:val="007132D5"/>
    <w:rsid w:val="007148FB"/>
    <w:rsid w:val="00723169"/>
    <w:rsid w:val="00737194"/>
    <w:rsid w:val="00737A62"/>
    <w:rsid w:val="00737D2B"/>
    <w:rsid w:val="00742F28"/>
    <w:rsid w:val="007452BD"/>
    <w:rsid w:val="0075792C"/>
    <w:rsid w:val="00760079"/>
    <w:rsid w:val="00763316"/>
    <w:rsid w:val="00764E19"/>
    <w:rsid w:val="00764EAB"/>
    <w:rsid w:val="00793164"/>
    <w:rsid w:val="007938E3"/>
    <w:rsid w:val="00797AA1"/>
    <w:rsid w:val="007A0B72"/>
    <w:rsid w:val="007A202D"/>
    <w:rsid w:val="007A2BFD"/>
    <w:rsid w:val="007A52F2"/>
    <w:rsid w:val="007C1C53"/>
    <w:rsid w:val="007C2310"/>
    <w:rsid w:val="007C50F9"/>
    <w:rsid w:val="007D74BF"/>
    <w:rsid w:val="007E1048"/>
    <w:rsid w:val="007E3D09"/>
    <w:rsid w:val="007F342F"/>
    <w:rsid w:val="00802B3D"/>
    <w:rsid w:val="00803AE8"/>
    <w:rsid w:val="008041D6"/>
    <w:rsid w:val="00811A12"/>
    <w:rsid w:val="00812DF5"/>
    <w:rsid w:val="00815156"/>
    <w:rsid w:val="00817B6D"/>
    <w:rsid w:val="0082249C"/>
    <w:rsid w:val="0082378E"/>
    <w:rsid w:val="00834130"/>
    <w:rsid w:val="008407A7"/>
    <w:rsid w:val="0084643C"/>
    <w:rsid w:val="00850AE7"/>
    <w:rsid w:val="00856DC6"/>
    <w:rsid w:val="00880B9C"/>
    <w:rsid w:val="0088119C"/>
    <w:rsid w:val="00883C8D"/>
    <w:rsid w:val="00890E3C"/>
    <w:rsid w:val="00894D10"/>
    <w:rsid w:val="00895E85"/>
    <w:rsid w:val="008A1DA5"/>
    <w:rsid w:val="008B3B3C"/>
    <w:rsid w:val="008B7529"/>
    <w:rsid w:val="008C4972"/>
    <w:rsid w:val="008D2D23"/>
    <w:rsid w:val="008E09A1"/>
    <w:rsid w:val="008E2CE1"/>
    <w:rsid w:val="008E6CE6"/>
    <w:rsid w:val="008F3430"/>
    <w:rsid w:val="0090645C"/>
    <w:rsid w:val="009221F1"/>
    <w:rsid w:val="00924EA0"/>
    <w:rsid w:val="00941075"/>
    <w:rsid w:val="00956A0F"/>
    <w:rsid w:val="00966302"/>
    <w:rsid w:val="00973322"/>
    <w:rsid w:val="00975FDF"/>
    <w:rsid w:val="00985736"/>
    <w:rsid w:val="00997463"/>
    <w:rsid w:val="009B4C67"/>
    <w:rsid w:val="009B6284"/>
    <w:rsid w:val="009C2FFB"/>
    <w:rsid w:val="009C74DC"/>
    <w:rsid w:val="009D5A44"/>
    <w:rsid w:val="009F7EA6"/>
    <w:rsid w:val="00A0555C"/>
    <w:rsid w:val="00A152F3"/>
    <w:rsid w:val="00A1579B"/>
    <w:rsid w:val="00A2249C"/>
    <w:rsid w:val="00A31919"/>
    <w:rsid w:val="00A32F3B"/>
    <w:rsid w:val="00A43F91"/>
    <w:rsid w:val="00A47AEA"/>
    <w:rsid w:val="00A53A97"/>
    <w:rsid w:val="00A54CA4"/>
    <w:rsid w:val="00A60EDD"/>
    <w:rsid w:val="00A67D90"/>
    <w:rsid w:val="00A70258"/>
    <w:rsid w:val="00A711F8"/>
    <w:rsid w:val="00A71BC7"/>
    <w:rsid w:val="00A7470E"/>
    <w:rsid w:val="00A75718"/>
    <w:rsid w:val="00A87708"/>
    <w:rsid w:val="00A936C0"/>
    <w:rsid w:val="00A9609E"/>
    <w:rsid w:val="00A96AFD"/>
    <w:rsid w:val="00AA3117"/>
    <w:rsid w:val="00AA40CF"/>
    <w:rsid w:val="00AB252C"/>
    <w:rsid w:val="00AC27E1"/>
    <w:rsid w:val="00AD68C5"/>
    <w:rsid w:val="00AE5DC3"/>
    <w:rsid w:val="00B01025"/>
    <w:rsid w:val="00B042B0"/>
    <w:rsid w:val="00B06A25"/>
    <w:rsid w:val="00B06FAC"/>
    <w:rsid w:val="00B12BE5"/>
    <w:rsid w:val="00B161AE"/>
    <w:rsid w:val="00B17D32"/>
    <w:rsid w:val="00B3524B"/>
    <w:rsid w:val="00B40C0A"/>
    <w:rsid w:val="00B4271E"/>
    <w:rsid w:val="00B46621"/>
    <w:rsid w:val="00B51491"/>
    <w:rsid w:val="00B55C42"/>
    <w:rsid w:val="00B60F11"/>
    <w:rsid w:val="00B76B90"/>
    <w:rsid w:val="00B82D0D"/>
    <w:rsid w:val="00B92C1B"/>
    <w:rsid w:val="00BB0E62"/>
    <w:rsid w:val="00BB3E06"/>
    <w:rsid w:val="00BC5772"/>
    <w:rsid w:val="00BC7B59"/>
    <w:rsid w:val="00BD5C86"/>
    <w:rsid w:val="00BE1399"/>
    <w:rsid w:val="00BF03D2"/>
    <w:rsid w:val="00C06CEE"/>
    <w:rsid w:val="00C23C0F"/>
    <w:rsid w:val="00C23F56"/>
    <w:rsid w:val="00C27E00"/>
    <w:rsid w:val="00C3059A"/>
    <w:rsid w:val="00C414F1"/>
    <w:rsid w:val="00C46E83"/>
    <w:rsid w:val="00C516D3"/>
    <w:rsid w:val="00C53E55"/>
    <w:rsid w:val="00C76F6B"/>
    <w:rsid w:val="00C80382"/>
    <w:rsid w:val="00C93A5F"/>
    <w:rsid w:val="00CA2033"/>
    <w:rsid w:val="00CA42AE"/>
    <w:rsid w:val="00CA7B60"/>
    <w:rsid w:val="00CB290A"/>
    <w:rsid w:val="00CB501B"/>
    <w:rsid w:val="00CD13D2"/>
    <w:rsid w:val="00CD2247"/>
    <w:rsid w:val="00CE0B1B"/>
    <w:rsid w:val="00CE2562"/>
    <w:rsid w:val="00CF3C9C"/>
    <w:rsid w:val="00CF6008"/>
    <w:rsid w:val="00D011FA"/>
    <w:rsid w:val="00D1120F"/>
    <w:rsid w:val="00D12832"/>
    <w:rsid w:val="00D14780"/>
    <w:rsid w:val="00D162F5"/>
    <w:rsid w:val="00D20D4A"/>
    <w:rsid w:val="00D229CE"/>
    <w:rsid w:val="00D2637B"/>
    <w:rsid w:val="00D2707A"/>
    <w:rsid w:val="00D41A15"/>
    <w:rsid w:val="00D4219C"/>
    <w:rsid w:val="00D44F82"/>
    <w:rsid w:val="00D479AB"/>
    <w:rsid w:val="00D76685"/>
    <w:rsid w:val="00D817C0"/>
    <w:rsid w:val="00D85FC1"/>
    <w:rsid w:val="00D866CA"/>
    <w:rsid w:val="00D93603"/>
    <w:rsid w:val="00DA383A"/>
    <w:rsid w:val="00DA4C40"/>
    <w:rsid w:val="00DB1590"/>
    <w:rsid w:val="00DB1A41"/>
    <w:rsid w:val="00DD1816"/>
    <w:rsid w:val="00DE1D5A"/>
    <w:rsid w:val="00DE2313"/>
    <w:rsid w:val="00DE2334"/>
    <w:rsid w:val="00DE319B"/>
    <w:rsid w:val="00DF654C"/>
    <w:rsid w:val="00E00D61"/>
    <w:rsid w:val="00E012E3"/>
    <w:rsid w:val="00E04438"/>
    <w:rsid w:val="00E10E52"/>
    <w:rsid w:val="00E11AD5"/>
    <w:rsid w:val="00E13E22"/>
    <w:rsid w:val="00E15994"/>
    <w:rsid w:val="00E22703"/>
    <w:rsid w:val="00E41C80"/>
    <w:rsid w:val="00E60056"/>
    <w:rsid w:val="00E727D0"/>
    <w:rsid w:val="00E75D8D"/>
    <w:rsid w:val="00E76FE4"/>
    <w:rsid w:val="00E77928"/>
    <w:rsid w:val="00E8040C"/>
    <w:rsid w:val="00E95102"/>
    <w:rsid w:val="00E95E5D"/>
    <w:rsid w:val="00E95F58"/>
    <w:rsid w:val="00EA637A"/>
    <w:rsid w:val="00EB0EFD"/>
    <w:rsid w:val="00EC12F6"/>
    <w:rsid w:val="00ED037A"/>
    <w:rsid w:val="00ED68BB"/>
    <w:rsid w:val="00EE703A"/>
    <w:rsid w:val="00EF3085"/>
    <w:rsid w:val="00EF4AD1"/>
    <w:rsid w:val="00EF7CAB"/>
    <w:rsid w:val="00F002D4"/>
    <w:rsid w:val="00F06A56"/>
    <w:rsid w:val="00F07B27"/>
    <w:rsid w:val="00F21E4D"/>
    <w:rsid w:val="00F24939"/>
    <w:rsid w:val="00F40989"/>
    <w:rsid w:val="00F41DC0"/>
    <w:rsid w:val="00F43B0C"/>
    <w:rsid w:val="00F44941"/>
    <w:rsid w:val="00F45F3C"/>
    <w:rsid w:val="00F52D3D"/>
    <w:rsid w:val="00F52F01"/>
    <w:rsid w:val="00F7116A"/>
    <w:rsid w:val="00F7261C"/>
    <w:rsid w:val="00F76FF4"/>
    <w:rsid w:val="00F80A7B"/>
    <w:rsid w:val="00F824DE"/>
    <w:rsid w:val="00F902DF"/>
    <w:rsid w:val="00F936ED"/>
    <w:rsid w:val="00FA5E83"/>
    <w:rsid w:val="00FA78CB"/>
    <w:rsid w:val="00FB209D"/>
    <w:rsid w:val="00FB58C8"/>
    <w:rsid w:val="00FC56EE"/>
    <w:rsid w:val="00FC5B3C"/>
    <w:rsid w:val="00FC63C8"/>
    <w:rsid w:val="00FE272A"/>
    <w:rsid w:val="00FE619C"/>
    <w:rsid w:val="00FF28C7"/>
    <w:rsid w:val="00FF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A3CB312-BD67-41CC-A330-B01EE702C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1</Words>
  <Characters>1308</Characters>
  <Application>Microsoft Office Word</Application>
  <DocSecurity>0</DocSecurity>
  <Lines>1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irino</dc:creator>
  <cp:lastModifiedBy>HP3405</cp:lastModifiedBy>
  <cp:revision>2</cp:revision>
  <dcterms:created xsi:type="dcterms:W3CDTF">2019-07-09T18:56:00Z</dcterms:created>
  <dcterms:modified xsi:type="dcterms:W3CDTF">2019-07-09T18:56:00Z</dcterms:modified>
</cp:coreProperties>
</file>